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595D5" w14:textId="5752E43A" w:rsidR="004679B7" w:rsidRPr="004679B7" w:rsidRDefault="004679B7" w:rsidP="004679B7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004679B7">
        <w:rPr>
          <w:b/>
          <w:bCs/>
          <w:sz w:val="32"/>
          <w:szCs w:val="32"/>
        </w:rPr>
        <w:t>MENOPAUSE SYMPTOM QUESTIONNAIRE</w:t>
      </w:r>
    </w:p>
    <w:p w14:paraId="60702E2F" w14:textId="6B76BE3B" w:rsidR="004679B7" w:rsidRPr="004679B7" w:rsidRDefault="038459D2" w:rsidP="6BC736C0">
      <w:pPr>
        <w:rPr>
          <w:sz w:val="24"/>
          <w:szCs w:val="24"/>
        </w:rPr>
      </w:pPr>
      <w:r w:rsidRPr="6BC736C0">
        <w:rPr>
          <w:sz w:val="24"/>
          <w:szCs w:val="24"/>
        </w:rPr>
        <w:t>P</w:t>
      </w:r>
      <w:r w:rsidR="004679B7" w:rsidRPr="6BC736C0">
        <w:rPr>
          <w:sz w:val="24"/>
          <w:szCs w:val="24"/>
        </w:rPr>
        <w:t>lease use this questionnaire to record any symptoms you may be experiencing for further discussion with your</w:t>
      </w:r>
      <w:r w:rsidR="49E896FE" w:rsidRPr="6BC736C0">
        <w:rPr>
          <w:sz w:val="24"/>
          <w:szCs w:val="24"/>
        </w:rPr>
        <w:t xml:space="preserve"> health professional</w:t>
      </w:r>
    </w:p>
    <w:p w14:paraId="1AB1522A" w14:textId="5C728B48" w:rsidR="004679B7" w:rsidRPr="004679B7" w:rsidRDefault="004679B7" w:rsidP="6BC736C0">
      <w:pPr>
        <w:rPr>
          <w:sz w:val="24"/>
          <w:szCs w:val="24"/>
        </w:rPr>
      </w:pPr>
      <w:r w:rsidRPr="6BC736C0">
        <w:rPr>
          <w:sz w:val="24"/>
          <w:szCs w:val="24"/>
        </w:rPr>
        <w:t>Please put the score (0 – 5) that best describes your symptoms in the ‘your score’ column.</w:t>
      </w:r>
    </w:p>
    <w:tbl>
      <w:tblPr>
        <w:tblStyle w:val="TableGrid"/>
        <w:tblW w:w="14466" w:type="dxa"/>
        <w:tblLook w:val="04A0" w:firstRow="1" w:lastRow="0" w:firstColumn="1" w:lastColumn="0" w:noHBand="0" w:noVBand="1"/>
      </w:tblPr>
      <w:tblGrid>
        <w:gridCol w:w="6232"/>
        <w:gridCol w:w="985"/>
        <w:gridCol w:w="385"/>
        <w:gridCol w:w="669"/>
        <w:gridCol w:w="701"/>
        <w:gridCol w:w="353"/>
        <w:gridCol w:w="1018"/>
        <w:gridCol w:w="36"/>
        <w:gridCol w:w="1054"/>
        <w:gridCol w:w="280"/>
        <w:gridCol w:w="774"/>
        <w:gridCol w:w="596"/>
        <w:gridCol w:w="458"/>
        <w:gridCol w:w="913"/>
        <w:gridCol w:w="12"/>
      </w:tblGrid>
      <w:tr w:rsidR="00153E71" w:rsidRPr="004679B7" w14:paraId="10E832DA" w14:textId="77777777" w:rsidTr="6BC736C0">
        <w:tc>
          <w:tcPr>
            <w:tcW w:w="7217" w:type="dxa"/>
            <w:gridSpan w:val="2"/>
            <w:shd w:val="clear" w:color="auto" w:fill="CCCCFF"/>
          </w:tcPr>
          <w:p w14:paraId="45CE3041" w14:textId="77777777" w:rsidR="004679B7" w:rsidRPr="004679B7" w:rsidRDefault="004679B7" w:rsidP="004679B7">
            <w:pPr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054" w:type="dxa"/>
            <w:gridSpan w:val="2"/>
            <w:shd w:val="clear" w:color="auto" w:fill="CCCCFF"/>
            <w:vAlign w:val="bottom"/>
          </w:tcPr>
          <w:p w14:paraId="121E152B" w14:textId="05094EAE" w:rsidR="004679B7" w:rsidRPr="004679B7" w:rsidRDefault="004679B7" w:rsidP="004679B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</w:rPr>
              <w:t>Not at all</w:t>
            </w:r>
          </w:p>
        </w:tc>
        <w:tc>
          <w:tcPr>
            <w:tcW w:w="1054" w:type="dxa"/>
            <w:gridSpan w:val="2"/>
            <w:shd w:val="clear" w:color="auto" w:fill="CCCCFF"/>
            <w:vAlign w:val="bottom"/>
          </w:tcPr>
          <w:p w14:paraId="271EC726" w14:textId="016963A0" w:rsidR="004679B7" w:rsidRPr="004679B7" w:rsidRDefault="004679B7" w:rsidP="004679B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</w:rPr>
              <w:t>Rarely</w:t>
            </w:r>
          </w:p>
        </w:tc>
        <w:tc>
          <w:tcPr>
            <w:tcW w:w="1054" w:type="dxa"/>
            <w:gridSpan w:val="2"/>
            <w:shd w:val="clear" w:color="auto" w:fill="CCCCFF"/>
            <w:vAlign w:val="bottom"/>
          </w:tcPr>
          <w:p w14:paraId="62CABCF1" w14:textId="25AEB9D6" w:rsidR="004679B7" w:rsidRPr="004679B7" w:rsidRDefault="004679B7" w:rsidP="004679B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</w:rPr>
              <w:t xml:space="preserve">Less than half the time </w:t>
            </w:r>
          </w:p>
        </w:tc>
        <w:tc>
          <w:tcPr>
            <w:tcW w:w="1054" w:type="dxa"/>
            <w:shd w:val="clear" w:color="auto" w:fill="CCCCFF"/>
            <w:vAlign w:val="bottom"/>
          </w:tcPr>
          <w:p w14:paraId="16BF55FA" w14:textId="271D7D13" w:rsidR="004679B7" w:rsidRPr="004679B7" w:rsidRDefault="004679B7" w:rsidP="004679B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</w:rPr>
              <w:t xml:space="preserve">About half the time </w:t>
            </w:r>
          </w:p>
        </w:tc>
        <w:tc>
          <w:tcPr>
            <w:tcW w:w="1054" w:type="dxa"/>
            <w:gridSpan w:val="2"/>
            <w:shd w:val="clear" w:color="auto" w:fill="CCCCFF"/>
            <w:vAlign w:val="bottom"/>
          </w:tcPr>
          <w:p w14:paraId="455204ED" w14:textId="193DD9EC" w:rsidR="004679B7" w:rsidRPr="004679B7" w:rsidRDefault="004679B7" w:rsidP="004679B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</w:rPr>
              <w:t xml:space="preserve">More than half the time </w:t>
            </w:r>
          </w:p>
        </w:tc>
        <w:tc>
          <w:tcPr>
            <w:tcW w:w="1054" w:type="dxa"/>
            <w:gridSpan w:val="2"/>
            <w:shd w:val="clear" w:color="auto" w:fill="CCCCFF"/>
            <w:vAlign w:val="bottom"/>
          </w:tcPr>
          <w:p w14:paraId="7693DF45" w14:textId="07EF9E1D" w:rsidR="004679B7" w:rsidRPr="004679B7" w:rsidRDefault="004679B7" w:rsidP="004679B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</w:rPr>
              <w:t>Always</w:t>
            </w:r>
          </w:p>
        </w:tc>
        <w:tc>
          <w:tcPr>
            <w:tcW w:w="925" w:type="dxa"/>
            <w:gridSpan w:val="2"/>
            <w:shd w:val="clear" w:color="auto" w:fill="CCCCFF"/>
            <w:vAlign w:val="bottom"/>
          </w:tcPr>
          <w:p w14:paraId="21E95ED7" w14:textId="704DADE9" w:rsidR="004679B7" w:rsidRPr="004679B7" w:rsidRDefault="004679B7" w:rsidP="004679B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</w:rPr>
              <w:t>YOUR SCORE</w:t>
            </w:r>
          </w:p>
        </w:tc>
      </w:tr>
      <w:tr w:rsidR="004679B7" w:rsidRPr="004679B7" w14:paraId="21C97E66" w14:textId="77777777" w:rsidTr="6BC736C0">
        <w:tc>
          <w:tcPr>
            <w:tcW w:w="7217" w:type="dxa"/>
            <w:gridSpan w:val="2"/>
            <w:tcBorders>
              <w:bottom w:val="single" w:sz="4" w:space="0" w:color="auto"/>
            </w:tcBorders>
          </w:tcPr>
          <w:p w14:paraId="6BC1F02B" w14:textId="54B92F68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  <w:u w:val="single"/>
              </w:rPr>
              <w:t>Psychological and Emotional symptoms</w:t>
            </w:r>
            <w:r w:rsidRPr="004679B7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Pr="004679B7">
              <w:rPr>
                <w:rFonts w:cstheme="minorHAnsi"/>
                <w:sz w:val="24"/>
                <w:szCs w:val="24"/>
              </w:rPr>
              <w:t xml:space="preserve">  Over the past 3 months have you noticed any changes in your mood, being more irritable or anxious, changes to your confidence or memory?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0A278701" w14:textId="6F15B276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2972DBB3" w14:textId="2E6C4B95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36632D8E" w14:textId="0B9C7091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054" w:type="dxa"/>
            <w:tcBorders>
              <w:bottom w:val="single" w:sz="4" w:space="0" w:color="auto"/>
            </w:tcBorders>
          </w:tcPr>
          <w:p w14:paraId="15D77E06" w14:textId="0B973190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070A7311" w14:textId="42550E58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36ED0035" w14:textId="5414262D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25" w:type="dxa"/>
            <w:gridSpan w:val="2"/>
            <w:tcBorders>
              <w:bottom w:val="single" w:sz="4" w:space="0" w:color="auto"/>
            </w:tcBorders>
          </w:tcPr>
          <w:p w14:paraId="3D2DD176" w14:textId="77777777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679B7" w:rsidRPr="004679B7" w14:paraId="5C83DC67" w14:textId="77777777" w:rsidTr="6BC736C0">
        <w:tc>
          <w:tcPr>
            <w:tcW w:w="7217" w:type="dxa"/>
            <w:gridSpan w:val="2"/>
            <w:shd w:val="clear" w:color="auto" w:fill="D9D9D9" w:themeFill="background1" w:themeFillShade="D9"/>
          </w:tcPr>
          <w:p w14:paraId="4839CE50" w14:textId="0DE77953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  <w:u w:val="single"/>
              </w:rPr>
              <w:t>Vulva/ vaginal symptoms</w:t>
            </w:r>
            <w:r w:rsidRPr="004679B7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Pr="004679B7">
              <w:rPr>
                <w:rFonts w:cstheme="minorHAnsi"/>
                <w:sz w:val="24"/>
                <w:szCs w:val="24"/>
              </w:rPr>
              <w:t xml:space="preserve"> over the last 6 months, have you experienced any irritation, dryness or soreness or discharge in the vulva (outside part of female genitals) or vagina?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6CACBB49" w14:textId="2DF0C2F0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3999D2C3" w14:textId="087340FD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5D374467" w14:textId="4890EE8B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054" w:type="dxa"/>
            <w:shd w:val="clear" w:color="auto" w:fill="D9D9D9" w:themeFill="background1" w:themeFillShade="D9"/>
          </w:tcPr>
          <w:p w14:paraId="2C47FAC9" w14:textId="7B1C3305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606CC2EA" w14:textId="03DE2F92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477E794D" w14:textId="7DD3A51D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25" w:type="dxa"/>
            <w:gridSpan w:val="2"/>
            <w:shd w:val="clear" w:color="auto" w:fill="D9D9D9" w:themeFill="background1" w:themeFillShade="D9"/>
          </w:tcPr>
          <w:p w14:paraId="5A006732" w14:textId="77777777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679B7" w:rsidRPr="004679B7" w14:paraId="4AB0B532" w14:textId="77777777" w:rsidTr="6BC736C0">
        <w:tc>
          <w:tcPr>
            <w:tcW w:w="7217" w:type="dxa"/>
            <w:gridSpan w:val="2"/>
            <w:tcBorders>
              <w:bottom w:val="single" w:sz="4" w:space="0" w:color="auto"/>
            </w:tcBorders>
          </w:tcPr>
          <w:p w14:paraId="5EAAA36C" w14:textId="158F7B05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  <w:u w:val="single"/>
              </w:rPr>
              <w:t>Urinary symptoms</w:t>
            </w:r>
            <w:r w:rsidRPr="004679B7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Pr="004679B7">
              <w:rPr>
                <w:rFonts w:cstheme="minorHAnsi"/>
                <w:sz w:val="24"/>
                <w:szCs w:val="24"/>
              </w:rPr>
              <w:t xml:space="preserve"> Has there been a change in the way you urinate (pass water) to more frequent or more urgently? 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534C3DE6" w14:textId="22DB3DAF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2EEF8E53" w14:textId="4FDA2DCD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3733E3F7" w14:textId="001BF967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054" w:type="dxa"/>
            <w:tcBorders>
              <w:bottom w:val="single" w:sz="4" w:space="0" w:color="auto"/>
            </w:tcBorders>
          </w:tcPr>
          <w:p w14:paraId="5CBD3E17" w14:textId="4C3B956C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6303DD82" w14:textId="24E02222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2655A64F" w14:textId="458A48AB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25" w:type="dxa"/>
            <w:gridSpan w:val="2"/>
            <w:tcBorders>
              <w:bottom w:val="single" w:sz="4" w:space="0" w:color="auto"/>
            </w:tcBorders>
          </w:tcPr>
          <w:p w14:paraId="3ED9F59F" w14:textId="77777777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679B7" w:rsidRPr="004679B7" w14:paraId="180C5707" w14:textId="77777777" w:rsidTr="6BC736C0">
        <w:tc>
          <w:tcPr>
            <w:tcW w:w="7217" w:type="dxa"/>
            <w:gridSpan w:val="2"/>
            <w:shd w:val="clear" w:color="auto" w:fill="D9D9D9" w:themeFill="background1" w:themeFillShade="D9"/>
          </w:tcPr>
          <w:p w14:paraId="1AD00FDD" w14:textId="5298F945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  <w:u w:val="single"/>
              </w:rPr>
              <w:t>Symptoms around sex</w:t>
            </w:r>
            <w:r w:rsidRPr="004679B7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Pr="004679B7">
              <w:rPr>
                <w:rFonts w:cstheme="minorHAnsi"/>
                <w:sz w:val="24"/>
                <w:szCs w:val="24"/>
              </w:rPr>
              <w:t xml:space="preserve"> Has intercourse (having sex) or smear tests been more painful or caused any bleeding?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3AFD5B8A" w14:textId="6512AB8D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24AD9733" w14:textId="184C1B7D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328E3FBE" w14:textId="3AC74707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054" w:type="dxa"/>
            <w:shd w:val="clear" w:color="auto" w:fill="D9D9D9" w:themeFill="background1" w:themeFillShade="D9"/>
          </w:tcPr>
          <w:p w14:paraId="1630290D" w14:textId="09FCAF5D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50A3A712" w14:textId="3DE031C4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054" w:type="dxa"/>
            <w:gridSpan w:val="2"/>
            <w:shd w:val="clear" w:color="auto" w:fill="D9D9D9" w:themeFill="background1" w:themeFillShade="D9"/>
          </w:tcPr>
          <w:p w14:paraId="314D4517" w14:textId="5CE201C5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25" w:type="dxa"/>
            <w:gridSpan w:val="2"/>
            <w:shd w:val="clear" w:color="auto" w:fill="D9D9D9" w:themeFill="background1" w:themeFillShade="D9"/>
          </w:tcPr>
          <w:p w14:paraId="7C605E3D" w14:textId="77777777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679B7" w:rsidRPr="004679B7" w14:paraId="2492B9E9" w14:textId="77777777" w:rsidTr="6BC736C0">
        <w:tc>
          <w:tcPr>
            <w:tcW w:w="7217" w:type="dxa"/>
            <w:gridSpan w:val="2"/>
            <w:tcBorders>
              <w:bottom w:val="single" w:sz="4" w:space="0" w:color="auto"/>
            </w:tcBorders>
          </w:tcPr>
          <w:p w14:paraId="111EE3E6" w14:textId="5558B1EF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  <w:u w:val="single"/>
              </w:rPr>
              <w:t>Physiological Symptoms</w:t>
            </w:r>
            <w:r w:rsidRPr="004679B7">
              <w:rPr>
                <w:rFonts w:cstheme="minorHAnsi"/>
                <w:b/>
                <w:bCs/>
                <w:sz w:val="24"/>
                <w:szCs w:val="24"/>
              </w:rPr>
              <w:t>:</w:t>
            </w:r>
            <w:r w:rsidRPr="004679B7">
              <w:rPr>
                <w:rFonts w:cstheme="minorHAnsi"/>
                <w:sz w:val="24"/>
                <w:szCs w:val="24"/>
              </w:rPr>
              <w:t xml:space="preserve"> Have you experienced any of the following symptoms in the last 3 months: Palpitations- or your heart racing fast, sweats, flushing, night sweats, unable to sleep, headaches joint pains, tiredness or stomach bloating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6919A03B" w14:textId="656ACD0A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1724E1AF" w14:textId="4D48D6BE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7CF2BFC7" w14:textId="7E631641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054" w:type="dxa"/>
            <w:tcBorders>
              <w:bottom w:val="single" w:sz="4" w:space="0" w:color="auto"/>
            </w:tcBorders>
          </w:tcPr>
          <w:p w14:paraId="07B420E5" w14:textId="3A59B6A5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245E9E60" w14:textId="1EC0BBAC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</w:tcPr>
          <w:p w14:paraId="5CEE90A8" w14:textId="62EC8641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25" w:type="dxa"/>
            <w:gridSpan w:val="2"/>
            <w:tcBorders>
              <w:bottom w:val="single" w:sz="4" w:space="0" w:color="auto"/>
            </w:tcBorders>
          </w:tcPr>
          <w:p w14:paraId="47305752" w14:textId="77777777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679B7" w:rsidRPr="004679B7" w14:paraId="0E6005EC" w14:textId="77777777" w:rsidTr="6BC736C0">
        <w:tc>
          <w:tcPr>
            <w:tcW w:w="72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88AF56" w14:textId="617088A8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b/>
                <w:bCs/>
                <w:sz w:val="24"/>
                <w:szCs w:val="24"/>
                <w:u w:val="single"/>
              </w:rPr>
              <w:t>Bleeding or Period symptoms:</w:t>
            </w:r>
            <w:r w:rsidRPr="004679B7">
              <w:rPr>
                <w:rFonts w:cstheme="minorHAnsi"/>
                <w:sz w:val="24"/>
                <w:szCs w:val="24"/>
              </w:rPr>
              <w:t xml:space="preserve"> Have you experienced changes to your bleeding pattern with spotting, irregular, heavy or missed periods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BB667C" w14:textId="26E76479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85780A2" w14:textId="16064F46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FEE9BAC" w14:textId="0B1BF7B1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05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FD6E0A3" w14:textId="4AF9EAD0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174AE2D" w14:textId="70B1F92A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054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AA9A0" w14:textId="76B0A4A9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  <w:r w:rsidRPr="004679B7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25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F5A1839" w14:textId="77777777" w:rsidR="004679B7" w:rsidRPr="004679B7" w:rsidRDefault="004679B7" w:rsidP="004679B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21E78" w:rsidRPr="004679B7" w14:paraId="4C82582F" w14:textId="77777777" w:rsidTr="6BC736C0">
        <w:tc>
          <w:tcPr>
            <w:tcW w:w="13541" w:type="dxa"/>
            <w:gridSpan w:val="13"/>
            <w:shd w:val="clear" w:color="auto" w:fill="CCCCFF"/>
          </w:tcPr>
          <w:p w14:paraId="1FA42AD1" w14:textId="77777777" w:rsidR="00321E78" w:rsidRDefault="00321E78" w:rsidP="00321E78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Insert total m</w:t>
            </w:r>
            <w:r w:rsidRPr="004679B7">
              <w:rPr>
                <w:rFonts w:cstheme="minorHAnsi"/>
                <w:b/>
                <w:bCs/>
                <w:sz w:val="24"/>
                <w:szCs w:val="24"/>
              </w:rPr>
              <w:t xml:space="preserve">enopause symptom score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in the box</w:t>
            </w:r>
            <w:r w:rsidRPr="004679B7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to the right:</w:t>
            </w:r>
          </w:p>
          <w:p w14:paraId="48090491" w14:textId="4E5C9537" w:rsidR="00321E78" w:rsidRPr="004679B7" w:rsidRDefault="00321E78" w:rsidP="004679B7">
            <w:pPr>
              <w:rPr>
                <w:rFonts w:cstheme="minorHAnsi"/>
                <w:sz w:val="24"/>
                <w:szCs w:val="24"/>
              </w:rPr>
            </w:pPr>
            <w:r w:rsidRPr="007367EC">
              <w:rPr>
                <w:rFonts w:cstheme="minorHAnsi"/>
                <w:i/>
                <w:iCs/>
                <w:sz w:val="24"/>
                <w:szCs w:val="24"/>
              </w:rPr>
              <w:t>(0-6 mild; 7-18 moderate; 19-30 severe symptoms)</w:t>
            </w:r>
          </w:p>
        </w:tc>
        <w:tc>
          <w:tcPr>
            <w:tcW w:w="925" w:type="dxa"/>
            <w:gridSpan w:val="2"/>
            <w:shd w:val="clear" w:color="auto" w:fill="FFFFFF" w:themeFill="background1"/>
          </w:tcPr>
          <w:p w14:paraId="1D010DFD" w14:textId="77777777" w:rsidR="00321E78" w:rsidRPr="004679B7" w:rsidRDefault="00321E78" w:rsidP="004679B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367EC" w14:paraId="6ACB2333" w14:textId="77777777" w:rsidTr="6BC736C0">
        <w:trPr>
          <w:gridAfter w:val="1"/>
          <w:wAfter w:w="12" w:type="dxa"/>
        </w:trPr>
        <w:tc>
          <w:tcPr>
            <w:tcW w:w="6232" w:type="dxa"/>
            <w:shd w:val="clear" w:color="auto" w:fill="CCCCFF"/>
            <w:vAlign w:val="bottom"/>
          </w:tcPr>
          <w:p w14:paraId="74D6ECD1" w14:textId="6BC7069A" w:rsidR="007367EC" w:rsidRPr="007367EC" w:rsidRDefault="007367EC" w:rsidP="00153E71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 xml:space="preserve">These symptoms are affecting my: </w:t>
            </w:r>
          </w:p>
        </w:tc>
        <w:tc>
          <w:tcPr>
            <w:tcW w:w="1370" w:type="dxa"/>
            <w:gridSpan w:val="2"/>
            <w:shd w:val="clear" w:color="auto" w:fill="CCCCFF"/>
            <w:vAlign w:val="bottom"/>
          </w:tcPr>
          <w:p w14:paraId="74480C07" w14:textId="4D553615" w:rsidR="007367EC" w:rsidRPr="007367EC" w:rsidRDefault="007367EC" w:rsidP="00153E71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>never</w:t>
            </w:r>
          </w:p>
        </w:tc>
        <w:tc>
          <w:tcPr>
            <w:tcW w:w="1370" w:type="dxa"/>
            <w:gridSpan w:val="2"/>
            <w:shd w:val="clear" w:color="auto" w:fill="CCCCFF"/>
            <w:vAlign w:val="bottom"/>
          </w:tcPr>
          <w:p w14:paraId="0B025D5C" w14:textId="5908B272" w:rsidR="007367EC" w:rsidRPr="007367EC" w:rsidRDefault="007367EC" w:rsidP="00153E71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>rarely</w:t>
            </w:r>
          </w:p>
        </w:tc>
        <w:tc>
          <w:tcPr>
            <w:tcW w:w="1371" w:type="dxa"/>
            <w:gridSpan w:val="2"/>
            <w:shd w:val="clear" w:color="auto" w:fill="CCCCFF"/>
            <w:vAlign w:val="bottom"/>
          </w:tcPr>
          <w:p w14:paraId="74C44CCA" w14:textId="3DB2B20E" w:rsidR="007367EC" w:rsidRPr="007367EC" w:rsidRDefault="007367EC" w:rsidP="00153E71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>sometimes</w:t>
            </w:r>
          </w:p>
        </w:tc>
        <w:tc>
          <w:tcPr>
            <w:tcW w:w="1370" w:type="dxa"/>
            <w:gridSpan w:val="3"/>
            <w:shd w:val="clear" w:color="auto" w:fill="CCCCFF"/>
            <w:vAlign w:val="bottom"/>
          </w:tcPr>
          <w:p w14:paraId="29C2CE55" w14:textId="0B65997B" w:rsidR="007367EC" w:rsidRPr="007367EC" w:rsidRDefault="007367EC" w:rsidP="00153E71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>often</w:t>
            </w:r>
          </w:p>
        </w:tc>
        <w:tc>
          <w:tcPr>
            <w:tcW w:w="1370" w:type="dxa"/>
            <w:gridSpan w:val="2"/>
            <w:shd w:val="clear" w:color="auto" w:fill="CCCCFF"/>
            <w:vAlign w:val="bottom"/>
          </w:tcPr>
          <w:p w14:paraId="31724A8D" w14:textId="53BDC7B8" w:rsidR="007367EC" w:rsidRPr="007367EC" w:rsidRDefault="007367EC" w:rsidP="00153E71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>always</w:t>
            </w:r>
          </w:p>
        </w:tc>
        <w:tc>
          <w:tcPr>
            <w:tcW w:w="1371" w:type="dxa"/>
            <w:gridSpan w:val="2"/>
            <w:shd w:val="clear" w:color="auto" w:fill="CCCCFF"/>
            <w:vAlign w:val="bottom"/>
          </w:tcPr>
          <w:p w14:paraId="08A2DB7E" w14:textId="511FFA25" w:rsidR="007367EC" w:rsidRPr="007367EC" w:rsidRDefault="007367EC" w:rsidP="00153E71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>YOUR SCORE</w:t>
            </w:r>
          </w:p>
        </w:tc>
      </w:tr>
      <w:tr w:rsidR="007367EC" w14:paraId="43E251EE" w14:textId="77777777" w:rsidTr="6BC736C0">
        <w:trPr>
          <w:gridAfter w:val="1"/>
          <w:wAfter w:w="12" w:type="dxa"/>
        </w:trPr>
        <w:tc>
          <w:tcPr>
            <w:tcW w:w="6232" w:type="dxa"/>
          </w:tcPr>
          <w:p w14:paraId="19DF6D90" w14:textId="4D630AE7" w:rsidR="007367EC" w:rsidRPr="007367EC" w:rsidRDefault="007367EC" w:rsidP="007367EC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 xml:space="preserve">Ability to work </w:t>
            </w:r>
          </w:p>
        </w:tc>
        <w:tc>
          <w:tcPr>
            <w:tcW w:w="1370" w:type="dxa"/>
            <w:gridSpan w:val="2"/>
          </w:tcPr>
          <w:p w14:paraId="2B7AFB17" w14:textId="6BA61436" w:rsidR="007367EC" w:rsidRDefault="007367EC" w:rsidP="007367EC">
            <w:r>
              <w:rPr>
                <w:sz w:val="24"/>
                <w:szCs w:val="24"/>
              </w:rPr>
              <w:t>0</w:t>
            </w:r>
          </w:p>
        </w:tc>
        <w:tc>
          <w:tcPr>
            <w:tcW w:w="1370" w:type="dxa"/>
            <w:gridSpan w:val="2"/>
          </w:tcPr>
          <w:p w14:paraId="27FF69AA" w14:textId="5D6242B8" w:rsidR="007367EC" w:rsidRDefault="007367EC" w:rsidP="007367EC">
            <w:r>
              <w:rPr>
                <w:sz w:val="24"/>
                <w:szCs w:val="24"/>
              </w:rPr>
              <w:t>1</w:t>
            </w:r>
          </w:p>
        </w:tc>
        <w:tc>
          <w:tcPr>
            <w:tcW w:w="1371" w:type="dxa"/>
            <w:gridSpan w:val="2"/>
          </w:tcPr>
          <w:p w14:paraId="0C855D1A" w14:textId="1DA6644A" w:rsidR="007367EC" w:rsidRDefault="007367EC" w:rsidP="007367EC">
            <w:r>
              <w:rPr>
                <w:sz w:val="24"/>
                <w:szCs w:val="24"/>
              </w:rPr>
              <w:t>2</w:t>
            </w:r>
          </w:p>
        </w:tc>
        <w:tc>
          <w:tcPr>
            <w:tcW w:w="1370" w:type="dxa"/>
            <w:gridSpan w:val="3"/>
          </w:tcPr>
          <w:p w14:paraId="735166B7" w14:textId="13621D63" w:rsidR="007367EC" w:rsidRDefault="007367EC" w:rsidP="007367EC">
            <w:r>
              <w:rPr>
                <w:sz w:val="24"/>
                <w:szCs w:val="24"/>
              </w:rPr>
              <w:t>3</w:t>
            </w:r>
          </w:p>
        </w:tc>
        <w:tc>
          <w:tcPr>
            <w:tcW w:w="1370" w:type="dxa"/>
            <w:gridSpan w:val="2"/>
          </w:tcPr>
          <w:p w14:paraId="14DE6422" w14:textId="360E22C7" w:rsidR="007367EC" w:rsidRDefault="007367EC" w:rsidP="007367EC">
            <w:r>
              <w:rPr>
                <w:sz w:val="24"/>
                <w:szCs w:val="24"/>
              </w:rPr>
              <w:t>4</w:t>
            </w:r>
          </w:p>
        </w:tc>
        <w:tc>
          <w:tcPr>
            <w:tcW w:w="1371" w:type="dxa"/>
            <w:gridSpan w:val="2"/>
          </w:tcPr>
          <w:p w14:paraId="32B42453" w14:textId="77777777" w:rsidR="007367EC" w:rsidRDefault="007367EC" w:rsidP="007367EC"/>
        </w:tc>
      </w:tr>
      <w:tr w:rsidR="007367EC" w14:paraId="7160B6F9" w14:textId="77777777" w:rsidTr="6BC736C0">
        <w:trPr>
          <w:gridAfter w:val="1"/>
          <w:wAfter w:w="12" w:type="dxa"/>
        </w:trPr>
        <w:tc>
          <w:tcPr>
            <w:tcW w:w="6232" w:type="dxa"/>
          </w:tcPr>
          <w:p w14:paraId="42388316" w14:textId="5758EE87" w:rsidR="007367EC" w:rsidRPr="007367EC" w:rsidRDefault="007367EC" w:rsidP="007367EC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>Relationships</w:t>
            </w:r>
          </w:p>
        </w:tc>
        <w:tc>
          <w:tcPr>
            <w:tcW w:w="1370" w:type="dxa"/>
            <w:gridSpan w:val="2"/>
          </w:tcPr>
          <w:p w14:paraId="0D09B411" w14:textId="09C3A0C4" w:rsidR="007367EC" w:rsidRDefault="007367EC" w:rsidP="007367EC">
            <w:r>
              <w:rPr>
                <w:sz w:val="24"/>
                <w:szCs w:val="24"/>
              </w:rPr>
              <w:t>0</w:t>
            </w:r>
          </w:p>
        </w:tc>
        <w:tc>
          <w:tcPr>
            <w:tcW w:w="1370" w:type="dxa"/>
            <w:gridSpan w:val="2"/>
          </w:tcPr>
          <w:p w14:paraId="484DB82F" w14:textId="30FB2C03" w:rsidR="007367EC" w:rsidRDefault="007367EC" w:rsidP="007367EC">
            <w:r>
              <w:rPr>
                <w:sz w:val="24"/>
                <w:szCs w:val="24"/>
              </w:rPr>
              <w:t>1</w:t>
            </w:r>
          </w:p>
        </w:tc>
        <w:tc>
          <w:tcPr>
            <w:tcW w:w="1371" w:type="dxa"/>
            <w:gridSpan w:val="2"/>
          </w:tcPr>
          <w:p w14:paraId="689FABE7" w14:textId="2ED43A65" w:rsidR="007367EC" w:rsidRDefault="007367EC" w:rsidP="007367EC">
            <w:r>
              <w:rPr>
                <w:sz w:val="24"/>
                <w:szCs w:val="24"/>
              </w:rPr>
              <w:t>2</w:t>
            </w:r>
          </w:p>
        </w:tc>
        <w:tc>
          <w:tcPr>
            <w:tcW w:w="1370" w:type="dxa"/>
            <w:gridSpan w:val="3"/>
          </w:tcPr>
          <w:p w14:paraId="5092AC09" w14:textId="1ED0FD39" w:rsidR="007367EC" w:rsidRDefault="007367EC" w:rsidP="007367EC">
            <w:r>
              <w:rPr>
                <w:sz w:val="24"/>
                <w:szCs w:val="24"/>
              </w:rPr>
              <w:t>3</w:t>
            </w:r>
          </w:p>
        </w:tc>
        <w:tc>
          <w:tcPr>
            <w:tcW w:w="1370" w:type="dxa"/>
            <w:gridSpan w:val="2"/>
          </w:tcPr>
          <w:p w14:paraId="25DEBD6C" w14:textId="528F46F4" w:rsidR="007367EC" w:rsidRDefault="007367EC" w:rsidP="007367EC">
            <w:r>
              <w:rPr>
                <w:sz w:val="24"/>
                <w:szCs w:val="24"/>
              </w:rPr>
              <w:t>4</w:t>
            </w:r>
          </w:p>
        </w:tc>
        <w:tc>
          <w:tcPr>
            <w:tcW w:w="1371" w:type="dxa"/>
            <w:gridSpan w:val="2"/>
          </w:tcPr>
          <w:p w14:paraId="6D159E24" w14:textId="77777777" w:rsidR="007367EC" w:rsidRDefault="007367EC" w:rsidP="007367EC"/>
        </w:tc>
      </w:tr>
      <w:tr w:rsidR="007367EC" w14:paraId="7778CEFA" w14:textId="77777777" w:rsidTr="6BC736C0">
        <w:trPr>
          <w:gridAfter w:val="1"/>
          <w:wAfter w:w="12" w:type="dxa"/>
        </w:trPr>
        <w:tc>
          <w:tcPr>
            <w:tcW w:w="6232" w:type="dxa"/>
          </w:tcPr>
          <w:p w14:paraId="7C34D9A5" w14:textId="5DA1D0E9" w:rsidR="007367EC" w:rsidRPr="007367EC" w:rsidRDefault="007367EC" w:rsidP="007367EC">
            <w:pPr>
              <w:rPr>
                <w:b/>
                <w:bCs/>
              </w:rPr>
            </w:pPr>
            <w:r w:rsidRPr="007367EC">
              <w:rPr>
                <w:b/>
                <w:bCs/>
                <w:sz w:val="24"/>
                <w:szCs w:val="24"/>
              </w:rPr>
              <w:t>Enjoyment in life</w:t>
            </w:r>
          </w:p>
        </w:tc>
        <w:tc>
          <w:tcPr>
            <w:tcW w:w="1370" w:type="dxa"/>
            <w:gridSpan w:val="2"/>
          </w:tcPr>
          <w:p w14:paraId="128E8EEC" w14:textId="23D8656B" w:rsidR="007367EC" w:rsidRDefault="007367EC" w:rsidP="007367EC">
            <w:r>
              <w:rPr>
                <w:sz w:val="24"/>
                <w:szCs w:val="24"/>
              </w:rPr>
              <w:t>0</w:t>
            </w:r>
          </w:p>
        </w:tc>
        <w:tc>
          <w:tcPr>
            <w:tcW w:w="1370" w:type="dxa"/>
            <w:gridSpan w:val="2"/>
          </w:tcPr>
          <w:p w14:paraId="020DB081" w14:textId="3FB78D7E" w:rsidR="007367EC" w:rsidRDefault="007367EC" w:rsidP="007367EC">
            <w:r>
              <w:rPr>
                <w:sz w:val="24"/>
                <w:szCs w:val="24"/>
              </w:rPr>
              <w:t>1</w:t>
            </w:r>
          </w:p>
        </w:tc>
        <w:tc>
          <w:tcPr>
            <w:tcW w:w="1371" w:type="dxa"/>
            <w:gridSpan w:val="2"/>
          </w:tcPr>
          <w:p w14:paraId="62390440" w14:textId="7FBBE985" w:rsidR="007367EC" w:rsidRDefault="007367EC" w:rsidP="007367EC">
            <w:r>
              <w:rPr>
                <w:sz w:val="24"/>
                <w:szCs w:val="24"/>
              </w:rPr>
              <w:t>2</w:t>
            </w:r>
          </w:p>
        </w:tc>
        <w:tc>
          <w:tcPr>
            <w:tcW w:w="1370" w:type="dxa"/>
            <w:gridSpan w:val="3"/>
          </w:tcPr>
          <w:p w14:paraId="4064FEB8" w14:textId="66FA8FD8" w:rsidR="007367EC" w:rsidRDefault="007367EC" w:rsidP="007367EC">
            <w:r>
              <w:rPr>
                <w:sz w:val="24"/>
                <w:szCs w:val="24"/>
              </w:rPr>
              <w:t>3</w:t>
            </w:r>
          </w:p>
        </w:tc>
        <w:tc>
          <w:tcPr>
            <w:tcW w:w="1370" w:type="dxa"/>
            <w:gridSpan w:val="2"/>
          </w:tcPr>
          <w:p w14:paraId="7D8C9FCC" w14:textId="356D4D7A" w:rsidR="007367EC" w:rsidRDefault="007367EC" w:rsidP="007367EC">
            <w:r>
              <w:rPr>
                <w:sz w:val="24"/>
                <w:szCs w:val="24"/>
              </w:rPr>
              <w:t>4</w:t>
            </w:r>
          </w:p>
        </w:tc>
        <w:tc>
          <w:tcPr>
            <w:tcW w:w="1371" w:type="dxa"/>
            <w:gridSpan w:val="2"/>
          </w:tcPr>
          <w:p w14:paraId="16DB55D7" w14:textId="77777777" w:rsidR="007367EC" w:rsidRDefault="007367EC" w:rsidP="007367EC"/>
        </w:tc>
      </w:tr>
    </w:tbl>
    <w:p w14:paraId="050CD2F3" w14:textId="58056E32" w:rsidR="007367EC" w:rsidRDefault="007367EC"/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14454"/>
      </w:tblGrid>
      <w:tr w:rsidR="007367EC" w14:paraId="1C3AFADF" w14:textId="77777777" w:rsidTr="00153E71">
        <w:tc>
          <w:tcPr>
            <w:tcW w:w="14454" w:type="dxa"/>
            <w:shd w:val="clear" w:color="auto" w:fill="CCCCFF"/>
          </w:tcPr>
          <w:p w14:paraId="5BD52D62" w14:textId="67A9CEBA" w:rsidR="007367EC" w:rsidRDefault="007367EC">
            <w:r>
              <w:rPr>
                <w:sz w:val="24"/>
                <w:szCs w:val="24"/>
              </w:rPr>
              <w:lastRenderedPageBreak/>
              <w:t>What is the most important thing you want to discuss?</w:t>
            </w:r>
          </w:p>
        </w:tc>
      </w:tr>
      <w:tr w:rsidR="007367EC" w14:paraId="0E379CF5" w14:textId="77777777" w:rsidTr="00153E71">
        <w:tc>
          <w:tcPr>
            <w:tcW w:w="14454" w:type="dxa"/>
          </w:tcPr>
          <w:p w14:paraId="00C9764C" w14:textId="42965067" w:rsidR="007367EC" w:rsidRPr="00153E71" w:rsidRDefault="00153E71">
            <w:pPr>
              <w:rPr>
                <w:i/>
                <w:iCs/>
              </w:rPr>
            </w:pPr>
            <w:r w:rsidRPr="00153E71">
              <w:rPr>
                <w:i/>
                <w:iCs/>
              </w:rPr>
              <w:t>(Free text box)</w:t>
            </w:r>
          </w:p>
          <w:p w14:paraId="69DC864B" w14:textId="77777777" w:rsidR="007367EC" w:rsidRDefault="007367EC"/>
          <w:p w14:paraId="70E58547" w14:textId="77777777" w:rsidR="007367EC" w:rsidRDefault="007367EC"/>
          <w:p w14:paraId="452885FD" w14:textId="77777777" w:rsidR="007367EC" w:rsidRDefault="007367EC"/>
          <w:p w14:paraId="7A149E52" w14:textId="77777777" w:rsidR="007367EC" w:rsidRDefault="007367EC"/>
          <w:p w14:paraId="28032120" w14:textId="77777777" w:rsidR="007367EC" w:rsidRDefault="007367EC"/>
          <w:p w14:paraId="640ECC7C" w14:textId="77777777" w:rsidR="007367EC" w:rsidRDefault="007367EC"/>
          <w:p w14:paraId="513ECB97" w14:textId="77777777" w:rsidR="007367EC" w:rsidRDefault="007367EC"/>
          <w:p w14:paraId="5997ADB3" w14:textId="77777777" w:rsidR="007367EC" w:rsidRDefault="007367EC"/>
          <w:p w14:paraId="462276F4" w14:textId="5EB559FE" w:rsidR="007367EC" w:rsidRDefault="007367EC"/>
          <w:p w14:paraId="6E4A5A89" w14:textId="35801DE0" w:rsidR="007367EC" w:rsidRDefault="007367EC"/>
          <w:p w14:paraId="0F06E7A1" w14:textId="16F0C962" w:rsidR="007367EC" w:rsidRDefault="007367EC"/>
          <w:p w14:paraId="2E6A696D" w14:textId="435B569C" w:rsidR="007367EC" w:rsidRDefault="007367EC"/>
          <w:p w14:paraId="22167A9C" w14:textId="536A87A4" w:rsidR="007367EC" w:rsidRDefault="007367EC"/>
          <w:p w14:paraId="38E277AB" w14:textId="77777777" w:rsidR="007367EC" w:rsidRDefault="007367EC"/>
          <w:p w14:paraId="1DB6F091" w14:textId="2AEFA1E4" w:rsidR="007367EC" w:rsidRDefault="007367EC"/>
        </w:tc>
      </w:tr>
    </w:tbl>
    <w:p w14:paraId="63615DA9" w14:textId="29531302" w:rsidR="007367EC" w:rsidRDefault="007367EC"/>
    <w:p w14:paraId="78CD5925" w14:textId="77777777" w:rsidR="007367EC" w:rsidRDefault="007367EC" w:rsidP="007367EC">
      <w:pPr>
        <w:spacing w:after="0" w:line="240" w:lineRule="auto"/>
      </w:pPr>
    </w:p>
    <w:p w14:paraId="77164DDA" w14:textId="77460B7D" w:rsidR="007367EC" w:rsidRDefault="007367EC" w:rsidP="007367EC">
      <w:pPr>
        <w:spacing w:after="0" w:line="240" w:lineRule="auto"/>
      </w:pPr>
      <w:r>
        <w:t>Name: __________________________________________________________________</w:t>
      </w:r>
    </w:p>
    <w:p w14:paraId="7903D24C" w14:textId="22A7ADE4" w:rsidR="007367EC" w:rsidRDefault="007367EC" w:rsidP="007367EC">
      <w:pPr>
        <w:spacing w:after="0" w:line="240" w:lineRule="auto"/>
      </w:pPr>
    </w:p>
    <w:p w14:paraId="4B7B6B33" w14:textId="7E0C4633" w:rsidR="004679B7" w:rsidRDefault="007367EC" w:rsidP="007367EC">
      <w:pPr>
        <w:spacing w:after="0" w:line="240" w:lineRule="auto"/>
      </w:pPr>
      <w:r>
        <w:t>Date: ___________________________________________________________________</w:t>
      </w:r>
    </w:p>
    <w:p w14:paraId="55323282" w14:textId="77777777" w:rsidR="00243EE0" w:rsidRDefault="00243EE0" w:rsidP="6BC736C0"/>
    <w:p w14:paraId="5F1C7B4D" w14:textId="7ED6117B" w:rsidR="004B6D22" w:rsidRPr="00243EE0" w:rsidRDefault="004B6D22" w:rsidP="6BC736C0">
      <w:r w:rsidRPr="6BC736C0">
        <w:t xml:space="preserve">Please </w:t>
      </w:r>
      <w:r w:rsidR="00243EE0" w:rsidRPr="6BC736C0">
        <w:t>take this questionnaire with you</w:t>
      </w:r>
      <w:r w:rsidR="65C07C95" w:rsidRPr="6BC736C0">
        <w:t xml:space="preserve">, or hand in to the surgery ahead of your appointment </w:t>
      </w:r>
      <w:r w:rsidR="00243EE0" w:rsidRPr="6BC736C0">
        <w:t>to discuss your symptoms with your general practice team.</w:t>
      </w:r>
    </w:p>
    <w:p w14:paraId="68A561B5" w14:textId="2BA23E63" w:rsidR="00153E71" w:rsidRDefault="00153E71" w:rsidP="00153E71"/>
    <w:p w14:paraId="0A402972" w14:textId="1F75CFF4" w:rsidR="00153E71" w:rsidRPr="00153E71" w:rsidRDefault="00153E71" w:rsidP="00153E71">
      <w:pPr>
        <w:ind w:left="12960"/>
        <w:rPr>
          <w:i/>
          <w:iCs/>
        </w:rPr>
      </w:pPr>
      <w:r w:rsidRPr="00153E71">
        <w:rPr>
          <w:i/>
          <w:iCs/>
        </w:rPr>
        <w:t>Page 2</w:t>
      </w:r>
    </w:p>
    <w:sectPr w:rsidR="00153E71" w:rsidRPr="00153E71" w:rsidSect="00243EE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426" w:right="1440" w:bottom="567" w:left="1440" w:header="708" w:footer="1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0983C4" w14:textId="77777777" w:rsidR="00995B39" w:rsidRDefault="00995B39" w:rsidP="004679B7">
      <w:pPr>
        <w:spacing w:after="0" w:line="240" w:lineRule="auto"/>
      </w:pPr>
      <w:r>
        <w:separator/>
      </w:r>
    </w:p>
  </w:endnote>
  <w:endnote w:type="continuationSeparator" w:id="0">
    <w:p w14:paraId="3320DB20" w14:textId="77777777" w:rsidR="00995B39" w:rsidRDefault="00995B39" w:rsidP="004679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3E7B1" w14:textId="77777777" w:rsidR="00777687" w:rsidRDefault="007776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FEC75" w14:textId="360D555C" w:rsidR="004679B7" w:rsidRDefault="004679B7">
    <w:pPr>
      <w:pStyle w:val="Footer"/>
    </w:pPr>
    <w:r>
      <w:t>V1</w:t>
    </w:r>
    <w:r w:rsidR="00777687">
      <w:t>3</w:t>
    </w:r>
  </w:p>
  <w:p w14:paraId="6CF1CEFC" w14:textId="77777777" w:rsidR="004679B7" w:rsidRDefault="004679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DC8135" w14:textId="77777777" w:rsidR="00777687" w:rsidRDefault="00777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116C09" w14:textId="77777777" w:rsidR="00995B39" w:rsidRDefault="00995B39" w:rsidP="004679B7">
      <w:pPr>
        <w:spacing w:after="0" w:line="240" w:lineRule="auto"/>
      </w:pPr>
      <w:r>
        <w:separator/>
      </w:r>
    </w:p>
  </w:footnote>
  <w:footnote w:type="continuationSeparator" w:id="0">
    <w:p w14:paraId="21CA2228" w14:textId="77777777" w:rsidR="00995B39" w:rsidRDefault="00995B39" w:rsidP="004679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530C7" w14:textId="77777777" w:rsidR="00777687" w:rsidRDefault="007776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DAA1FA" w14:textId="77777777" w:rsidR="00777687" w:rsidRDefault="007776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E7B20" w14:textId="77777777" w:rsidR="00777687" w:rsidRDefault="007776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bY0s7Q0NzU0tTBV0lEKTi0uzszPAykwrAUAU2ISOCwAAAA="/>
  </w:docVars>
  <w:rsids>
    <w:rsidRoot w:val="004679B7"/>
    <w:rsid w:val="00030339"/>
    <w:rsid w:val="00153E71"/>
    <w:rsid w:val="00243EE0"/>
    <w:rsid w:val="002A5E3C"/>
    <w:rsid w:val="00321E78"/>
    <w:rsid w:val="004679B7"/>
    <w:rsid w:val="004B0F9C"/>
    <w:rsid w:val="004B6D22"/>
    <w:rsid w:val="005657E0"/>
    <w:rsid w:val="005C1494"/>
    <w:rsid w:val="007367EC"/>
    <w:rsid w:val="00777687"/>
    <w:rsid w:val="008E2D76"/>
    <w:rsid w:val="008E4B1B"/>
    <w:rsid w:val="00995B39"/>
    <w:rsid w:val="009B1AE2"/>
    <w:rsid w:val="009D0574"/>
    <w:rsid w:val="00AE1623"/>
    <w:rsid w:val="00AE5396"/>
    <w:rsid w:val="00B44CD9"/>
    <w:rsid w:val="00D51C24"/>
    <w:rsid w:val="00E14B33"/>
    <w:rsid w:val="00F1648C"/>
    <w:rsid w:val="00FE032D"/>
    <w:rsid w:val="038459D2"/>
    <w:rsid w:val="03A245FA"/>
    <w:rsid w:val="09E0CCE8"/>
    <w:rsid w:val="446A3B6F"/>
    <w:rsid w:val="49E896FE"/>
    <w:rsid w:val="4C094D30"/>
    <w:rsid w:val="5F01DC15"/>
    <w:rsid w:val="5F5D71C6"/>
    <w:rsid w:val="65C07C95"/>
    <w:rsid w:val="6BC73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53D07"/>
  <w15:chartTrackingRefBased/>
  <w15:docId w15:val="{F2E594BA-81DC-441A-97E3-2489B3B86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79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9B7"/>
  </w:style>
  <w:style w:type="paragraph" w:styleId="Footer">
    <w:name w:val="footer"/>
    <w:basedOn w:val="Normal"/>
    <w:link w:val="FooterChar"/>
    <w:uiPriority w:val="99"/>
    <w:unhideWhenUsed/>
    <w:rsid w:val="004679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9B7"/>
  </w:style>
  <w:style w:type="table" w:styleId="TableGrid">
    <w:name w:val="Table Grid"/>
    <w:basedOn w:val="TableNormal"/>
    <w:uiPriority w:val="39"/>
    <w:rsid w:val="00467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16ac32b6-d060-42fb-93c0-6c46742e1aee" ContentTypeId="0x010100540009AA9B7AD14AB7CB3A6FC98C51F8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piDescription xmlns="http://schemas.microsoft.com/sharepoint/v3" xsi:nil="true"/>
    <Creator xmlns="9369f9cd-7934-46f9-83f8-0ab2aa6125c5" xsi:nil="true"/>
    <Tags xmlns="9369f9cd-7934-46f9-83f8-0ab2aa6125c5" xsi:nil="true"/>
    <MimeType xmlns="9369f9cd-7934-46f9-83f8-0ab2aa6125c5" xsi:nil="true"/>
    <Legacy_x0020_ID xmlns="9369f9cd-7934-46f9-83f8-0ab2aa6125c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ES Document" ma:contentTypeID="0x010100540009AA9B7AD14AB7CB3A6FC98C51F800FE432E121E7F35499793D1AA10C6FF7C" ma:contentTypeVersion="7" ma:contentTypeDescription="" ma:contentTypeScope="" ma:versionID="a9a6fe0df41a5a31c978b76ba3147a1e">
  <xsd:schema xmlns:xsd="http://www.w3.org/2001/XMLSchema" xmlns:xs="http://www.w3.org/2001/XMLSchema" xmlns:p="http://schemas.microsoft.com/office/2006/metadata/properties" xmlns:ns1="http://schemas.microsoft.com/sharepoint/v3" xmlns:ns2="9369f9cd-7934-46f9-83f8-0ab2aa6125c5" targetNamespace="http://schemas.microsoft.com/office/2006/metadata/properties" ma:root="true" ma:fieldsID="2e3a8a61a901e336bac9890bb060bd53" ns1:_="" ns2:_="">
    <xsd:import namespace="http://schemas.microsoft.com/sharepoint/v3"/>
    <xsd:import namespace="9369f9cd-7934-46f9-83f8-0ab2aa6125c5"/>
    <xsd:element name="properties">
      <xsd:complexType>
        <xsd:sequence>
          <xsd:element name="documentManagement">
            <xsd:complexType>
              <xsd:all>
                <xsd:element ref="ns1:KpiDescription" minOccurs="0"/>
                <xsd:element ref="ns2:MimeType" minOccurs="0"/>
                <xsd:element ref="ns2:Creator" minOccurs="0"/>
                <xsd:element ref="ns2:Tags" minOccurs="0"/>
                <xsd:element ref="ns2:Legacy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KpiDescription" ma:index="2" nillable="true" ma:displayName="Description" ma:description="The description provides information about the purpose of the goal." ma:internalName="Kpi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9f9cd-7934-46f9-83f8-0ab2aa6125c5" elementFormDefault="qualified">
    <xsd:import namespace="http://schemas.microsoft.com/office/2006/documentManagement/types"/>
    <xsd:import namespace="http://schemas.microsoft.com/office/infopath/2007/PartnerControls"/>
    <xsd:element name="MimeType" ma:index="3" nillable="true" ma:displayName="Mime Type" ma:internalName="MimeType">
      <xsd:simpleType>
        <xsd:restriction base="dms:Text">
          <xsd:maxLength value="255"/>
        </xsd:restriction>
      </xsd:simpleType>
    </xsd:element>
    <xsd:element name="Creator" ma:index="5" nillable="true" ma:displayName="Creator" ma:internalName="Creator">
      <xsd:simpleType>
        <xsd:restriction base="dms:Text">
          <xsd:maxLength value="255"/>
        </xsd:restriction>
      </xsd:simpleType>
    </xsd:element>
    <xsd:element name="Tags" ma:index="6" nillable="true" ma:displayName="Tags" ma:internalName="Tags">
      <xsd:simpleType>
        <xsd:restriction base="dms:Note">
          <xsd:maxLength value="255"/>
        </xsd:restriction>
      </xsd:simpleType>
    </xsd:element>
    <xsd:element name="Legacy_x0020_ID" ma:index="7" nillable="true" ma:displayName="Legacy ID" ma:internalName="Legacy_x0020_I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4" ma:displayName="Author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E6B1E1-6EFD-41C7-A49E-55AFA3DB577D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864EB7C-384A-4D66-8CD0-3FB315EC72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D361F3-369C-4B88-A427-D73E716EFF5F}">
  <ds:schemaRefs>
    <ds:schemaRef ds:uri="9369f9cd-7934-46f9-83f8-0ab2aa6125c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sharepoint/v3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30E2DDC-99B2-48AE-833D-77CEC5347A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69f9cd-7934-46f9-83f8-0ab2aa612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lexander</dc:creator>
  <cp:keywords/>
  <dc:description/>
  <cp:lastModifiedBy>Taylor</cp:lastModifiedBy>
  <cp:revision>2</cp:revision>
  <dcterms:created xsi:type="dcterms:W3CDTF">2022-03-30T11:44:00Z</dcterms:created>
  <dcterms:modified xsi:type="dcterms:W3CDTF">2022-03-30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009AA9B7AD14AB7CB3A6FC98C51F800FE432E121E7F35499793D1AA10C6FF7C</vt:lpwstr>
  </property>
</Properties>
</file>